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F97E9" w14:textId="77777777" w:rsidR="002418A3" w:rsidRPr="002418A3" w:rsidRDefault="002418A3" w:rsidP="002418A3">
      <w:pPr>
        <w:autoSpaceDE w:val="0"/>
        <w:autoSpaceDN w:val="0"/>
        <w:adjustRightInd w:val="0"/>
        <w:rPr>
          <w:rFonts w:ascii="Arial" w:hAnsi="Arial" w:cs="Arial"/>
          <w:b/>
          <w:bCs/>
          <w:i/>
          <w:iCs/>
          <w:color w:val="000000"/>
        </w:rPr>
      </w:pPr>
      <w:r w:rsidRPr="002418A3">
        <w:rPr>
          <w:rFonts w:ascii="Arial" w:hAnsi="Arial" w:cs="Arial"/>
          <w:b/>
          <w:bCs/>
          <w:i/>
          <w:iCs/>
          <w:color w:val="000000"/>
        </w:rPr>
        <w:t>(Print on HFMA Chapter Letterhead)</w:t>
      </w:r>
    </w:p>
    <w:p w14:paraId="7183B50F" w14:textId="77777777" w:rsidR="002418A3" w:rsidRPr="002418A3" w:rsidRDefault="002418A3" w:rsidP="002418A3">
      <w:pPr>
        <w:autoSpaceDE w:val="0"/>
        <w:autoSpaceDN w:val="0"/>
        <w:adjustRightInd w:val="0"/>
        <w:rPr>
          <w:rFonts w:ascii="Arial" w:hAnsi="Arial" w:cs="Arial"/>
          <w:b/>
          <w:bCs/>
          <w:color w:val="000000"/>
        </w:rPr>
      </w:pPr>
      <w:r w:rsidRPr="002418A3">
        <w:rPr>
          <w:rFonts w:ascii="Arial" w:hAnsi="Arial" w:cs="Arial"/>
          <w:b/>
          <w:bCs/>
          <w:color w:val="000000"/>
        </w:rPr>
        <w:t xml:space="preserve">For Immediate Release </w:t>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t xml:space="preserve">Contact: </w:t>
      </w:r>
    </w:p>
    <w:p w14:paraId="64C6048C" w14:textId="77777777" w:rsidR="002418A3" w:rsidRPr="002418A3" w:rsidRDefault="002418A3" w:rsidP="002418A3">
      <w:pPr>
        <w:autoSpaceDE w:val="0"/>
        <w:autoSpaceDN w:val="0"/>
        <w:adjustRightInd w:val="0"/>
        <w:rPr>
          <w:rFonts w:ascii="Arial" w:hAnsi="Arial" w:cs="Arial"/>
          <w:b/>
          <w:bCs/>
          <w:color w:val="000000"/>
        </w:rPr>
      </w:pPr>
      <w:r w:rsidRPr="002418A3">
        <w:rPr>
          <w:rFonts w:ascii="Arial" w:hAnsi="Arial" w:cs="Arial"/>
          <w:b/>
          <w:bCs/>
          <w:color w:val="000000"/>
          <w:highlight w:val="yellow"/>
        </w:rPr>
        <w:t>(Date Here)</w:t>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highlight w:val="yellow"/>
        </w:rPr>
        <w:t>(your contact info here)</w:t>
      </w:r>
    </w:p>
    <w:p w14:paraId="31EA2000" w14:textId="77777777" w:rsidR="005F5547" w:rsidRPr="002418A3" w:rsidRDefault="005F5547" w:rsidP="005F5547">
      <w:pPr>
        <w:autoSpaceDE w:val="0"/>
        <w:autoSpaceDN w:val="0"/>
        <w:adjustRightInd w:val="0"/>
        <w:rPr>
          <w:rFonts w:ascii="Arial" w:hAnsi="Arial" w:cs="Arial"/>
          <w:b/>
          <w:bCs/>
          <w:i/>
          <w:iCs/>
          <w:color w:val="000000"/>
          <w:sz w:val="32"/>
          <w:szCs w:val="32"/>
        </w:rPr>
      </w:pPr>
    </w:p>
    <w:p w14:paraId="7DDA665B" w14:textId="098ACC80" w:rsidR="005F5547" w:rsidRPr="002418A3" w:rsidRDefault="005F5547" w:rsidP="005F5547">
      <w:pPr>
        <w:autoSpaceDE w:val="0"/>
        <w:autoSpaceDN w:val="0"/>
        <w:adjustRightInd w:val="0"/>
        <w:rPr>
          <w:rFonts w:ascii="Arial" w:hAnsi="Arial" w:cs="Arial"/>
          <w:b/>
          <w:bCs/>
          <w:color w:val="000000"/>
          <w:sz w:val="32"/>
          <w:szCs w:val="32"/>
        </w:rPr>
      </w:pPr>
      <w:r w:rsidRPr="002418A3">
        <w:rPr>
          <w:rFonts w:ascii="Arial" w:hAnsi="Arial" w:cs="Arial"/>
          <w:b/>
          <w:bCs/>
          <w:color w:val="000000"/>
          <w:sz w:val="32"/>
          <w:szCs w:val="32"/>
          <w:highlight w:val="yellow"/>
        </w:rPr>
        <w:t>(</w:t>
      </w:r>
      <w:r w:rsidR="002418A3" w:rsidRPr="002418A3">
        <w:rPr>
          <w:rFonts w:ascii="Arial" w:hAnsi="Arial" w:cs="Arial"/>
          <w:b/>
          <w:bCs/>
          <w:color w:val="000000"/>
          <w:sz w:val="32"/>
          <w:szCs w:val="32"/>
          <w:highlight w:val="yellow"/>
        </w:rPr>
        <w:t xml:space="preserve">Full </w:t>
      </w:r>
      <w:r w:rsidRPr="002418A3">
        <w:rPr>
          <w:rFonts w:ascii="Arial" w:hAnsi="Arial" w:cs="Arial"/>
          <w:b/>
          <w:bCs/>
          <w:color w:val="000000"/>
          <w:sz w:val="32"/>
          <w:szCs w:val="32"/>
          <w:highlight w:val="yellow"/>
        </w:rPr>
        <w:t>Name)</w:t>
      </w:r>
      <w:r w:rsidRPr="002418A3">
        <w:rPr>
          <w:rFonts w:ascii="Arial" w:hAnsi="Arial" w:cs="Arial"/>
          <w:b/>
          <w:bCs/>
          <w:i/>
          <w:iCs/>
          <w:color w:val="000000"/>
          <w:sz w:val="32"/>
          <w:szCs w:val="32"/>
        </w:rPr>
        <w:t xml:space="preserve"> </w:t>
      </w:r>
      <w:r w:rsidRPr="002418A3">
        <w:rPr>
          <w:rFonts w:ascii="Arial" w:hAnsi="Arial" w:cs="Arial"/>
          <w:b/>
          <w:bCs/>
          <w:color w:val="000000"/>
          <w:sz w:val="32"/>
          <w:szCs w:val="32"/>
        </w:rPr>
        <w:t>Elected as Regional Executive</w:t>
      </w:r>
      <w:r w:rsidR="0011735B" w:rsidRPr="002418A3">
        <w:rPr>
          <w:rFonts w:ascii="Arial" w:hAnsi="Arial" w:cs="Arial"/>
          <w:b/>
          <w:bCs/>
          <w:color w:val="000000"/>
          <w:sz w:val="32"/>
          <w:szCs w:val="32"/>
        </w:rPr>
        <w:t xml:space="preserve"> </w:t>
      </w:r>
      <w:r w:rsidRPr="002418A3">
        <w:rPr>
          <w:rFonts w:ascii="Arial" w:hAnsi="Arial" w:cs="Arial"/>
          <w:b/>
          <w:bCs/>
          <w:iCs/>
          <w:color w:val="000000"/>
          <w:sz w:val="32"/>
          <w:szCs w:val="32"/>
        </w:rPr>
        <w:t>for HFMA’s Region</w:t>
      </w:r>
      <w:r w:rsidRPr="002418A3">
        <w:rPr>
          <w:rFonts w:ascii="Arial" w:hAnsi="Arial" w:cs="Arial"/>
          <w:b/>
          <w:bCs/>
          <w:i/>
          <w:iCs/>
          <w:color w:val="000000"/>
          <w:sz w:val="32"/>
          <w:szCs w:val="32"/>
        </w:rPr>
        <w:t xml:space="preserve"> </w:t>
      </w:r>
      <w:r w:rsidRPr="002418A3">
        <w:rPr>
          <w:rFonts w:ascii="Arial" w:hAnsi="Arial" w:cs="Arial"/>
          <w:b/>
          <w:bCs/>
          <w:color w:val="000000"/>
          <w:sz w:val="32"/>
          <w:szCs w:val="32"/>
          <w:highlight w:val="yellow"/>
        </w:rPr>
        <w:t>(Region Number)</w:t>
      </w:r>
    </w:p>
    <w:p w14:paraId="3E95A067" w14:textId="77777777" w:rsidR="005F5547" w:rsidRPr="002418A3" w:rsidRDefault="005F5547" w:rsidP="005F5547">
      <w:pPr>
        <w:autoSpaceDE w:val="0"/>
        <w:autoSpaceDN w:val="0"/>
        <w:adjustRightInd w:val="0"/>
        <w:rPr>
          <w:rFonts w:ascii="Arial" w:hAnsi="Arial" w:cs="Arial"/>
          <w:b/>
          <w:bCs/>
          <w:color w:val="000000"/>
        </w:rPr>
      </w:pPr>
    </w:p>
    <w:p w14:paraId="24C19556" w14:textId="062447FD" w:rsidR="002418A3" w:rsidRPr="00393B86" w:rsidRDefault="002418A3" w:rsidP="002418A3">
      <w:pPr>
        <w:autoSpaceDE w:val="0"/>
        <w:autoSpaceDN w:val="0"/>
        <w:adjustRightInd w:val="0"/>
        <w:rPr>
          <w:rFonts w:ascii="Arial" w:hAnsi="Arial" w:cs="Arial"/>
          <w:color w:val="000000"/>
          <w:sz w:val="23"/>
          <w:szCs w:val="23"/>
        </w:rPr>
      </w:pPr>
      <w:r w:rsidRPr="00393B86">
        <w:rPr>
          <w:rFonts w:ascii="Arial" w:hAnsi="Arial" w:cs="Arial"/>
          <w:bCs/>
          <w:color w:val="000000"/>
          <w:highlight w:val="yellow"/>
        </w:rPr>
        <w:t>(</w:t>
      </w:r>
      <w:r w:rsidRPr="00393B86">
        <w:rPr>
          <w:rFonts w:ascii="Arial" w:hAnsi="Arial" w:cs="Arial"/>
          <w:bCs/>
          <w:color w:val="000000"/>
          <w:sz w:val="23"/>
          <w:szCs w:val="23"/>
          <w:highlight w:val="yellow"/>
          <w:u w:val="single"/>
        </w:rPr>
        <w:t>Hometown</w:t>
      </w:r>
      <w:r w:rsidRPr="00393B86">
        <w:rPr>
          <w:rFonts w:ascii="Arial" w:hAnsi="Arial" w:cs="Arial"/>
          <w:bCs/>
          <w:color w:val="000000"/>
          <w:sz w:val="23"/>
          <w:szCs w:val="23"/>
          <w:highlight w:val="yellow"/>
        </w:rPr>
        <w:t>)</w:t>
      </w:r>
      <w:r w:rsidRPr="00393B86">
        <w:rPr>
          <w:rFonts w:ascii="Arial" w:hAnsi="Arial" w:cs="Arial"/>
          <w:b/>
          <w:bCs/>
          <w:color w:val="000000"/>
          <w:sz w:val="23"/>
          <w:szCs w:val="23"/>
        </w:rPr>
        <w:t xml:space="preserve"> </w:t>
      </w:r>
      <w:r w:rsidRPr="00393B86">
        <w:rPr>
          <w:rFonts w:ascii="Arial" w:hAnsi="Arial" w:cs="Arial"/>
          <w:color w:val="000000"/>
          <w:sz w:val="23"/>
          <w:szCs w:val="23"/>
        </w:rPr>
        <w:t xml:space="preserve">–The </w:t>
      </w:r>
      <w:r w:rsidRPr="00393B86">
        <w:rPr>
          <w:rFonts w:ascii="Arial" w:hAnsi="Arial" w:cs="Arial"/>
          <w:color w:val="000000"/>
          <w:sz w:val="23"/>
          <w:szCs w:val="23"/>
          <w:highlight w:val="yellow"/>
          <w:u w:val="single"/>
        </w:rPr>
        <w:t>(Chapter Name)</w:t>
      </w:r>
      <w:r w:rsidRPr="00393B86">
        <w:rPr>
          <w:rFonts w:ascii="Arial" w:hAnsi="Arial" w:cs="Arial"/>
          <w:b/>
          <w:bCs/>
          <w:color w:val="000000"/>
          <w:sz w:val="23"/>
          <w:szCs w:val="23"/>
          <w:u w:val="single"/>
        </w:rPr>
        <w:t xml:space="preserve"> </w:t>
      </w:r>
      <w:r w:rsidRPr="00393B86">
        <w:rPr>
          <w:rFonts w:ascii="Arial" w:hAnsi="Arial" w:cs="Arial"/>
          <w:color w:val="000000"/>
          <w:sz w:val="23"/>
          <w:szCs w:val="23"/>
        </w:rPr>
        <w:t xml:space="preserve">Chapter of the Healthcare Financial Management Association (HFMA) has announced the election of </w:t>
      </w:r>
      <w:r w:rsidRPr="00393B86">
        <w:rPr>
          <w:rFonts w:ascii="Arial" w:hAnsi="Arial" w:cs="Arial"/>
          <w:color w:val="000000"/>
          <w:sz w:val="23"/>
          <w:szCs w:val="23"/>
          <w:highlight w:val="yellow"/>
          <w:u w:val="single"/>
        </w:rPr>
        <w:t>(</w:t>
      </w:r>
      <w:r>
        <w:rPr>
          <w:rFonts w:ascii="Arial" w:hAnsi="Arial" w:cs="Arial"/>
          <w:color w:val="000000"/>
          <w:sz w:val="23"/>
          <w:szCs w:val="23"/>
          <w:highlight w:val="yellow"/>
          <w:u w:val="single"/>
        </w:rPr>
        <w:t xml:space="preserve">Regional Executive’s </w:t>
      </w:r>
      <w:r w:rsidRPr="00393B86">
        <w:rPr>
          <w:rFonts w:ascii="Arial" w:hAnsi="Arial" w:cs="Arial"/>
          <w:color w:val="000000"/>
          <w:sz w:val="23"/>
          <w:szCs w:val="23"/>
          <w:highlight w:val="yellow"/>
          <w:u w:val="single"/>
        </w:rPr>
        <w:t>Name</w:t>
      </w:r>
      <w:r>
        <w:rPr>
          <w:rFonts w:ascii="Arial" w:hAnsi="Arial" w:cs="Arial"/>
          <w:color w:val="000000"/>
          <w:sz w:val="23"/>
          <w:szCs w:val="23"/>
          <w:u w:val="single"/>
        </w:rPr>
        <w:t>)</w:t>
      </w:r>
      <w:r w:rsidRPr="00393B86">
        <w:rPr>
          <w:rFonts w:ascii="Arial" w:hAnsi="Arial" w:cs="Arial"/>
          <w:color w:val="000000"/>
          <w:sz w:val="23"/>
          <w:szCs w:val="23"/>
        </w:rPr>
        <w:t xml:space="preserve">, effective June 1, </w:t>
      </w:r>
      <w:r w:rsidRPr="00393B86">
        <w:rPr>
          <w:rFonts w:ascii="Arial" w:hAnsi="Arial" w:cs="Arial"/>
          <w:bCs/>
          <w:color w:val="000000"/>
          <w:sz w:val="23"/>
          <w:szCs w:val="23"/>
          <w:highlight w:val="yellow"/>
        </w:rPr>
        <w:t>(year)</w:t>
      </w:r>
      <w:r w:rsidRPr="00393B86">
        <w:rPr>
          <w:rFonts w:ascii="Arial" w:hAnsi="Arial" w:cs="Arial"/>
          <w:bCs/>
          <w:color w:val="000000"/>
          <w:sz w:val="23"/>
          <w:szCs w:val="23"/>
        </w:rPr>
        <w:t>.</w:t>
      </w:r>
      <w:r w:rsidRPr="00393B86">
        <w:rPr>
          <w:rFonts w:ascii="Arial" w:hAnsi="Arial" w:cs="Arial"/>
          <w:color w:val="000000"/>
          <w:sz w:val="23"/>
          <w:szCs w:val="23"/>
        </w:rPr>
        <w:t xml:space="preserve"> </w:t>
      </w:r>
    </w:p>
    <w:p w14:paraId="215ADFD3" w14:textId="77777777" w:rsidR="005F5547" w:rsidRPr="002418A3" w:rsidRDefault="005F5547" w:rsidP="005F5547">
      <w:pPr>
        <w:autoSpaceDE w:val="0"/>
        <w:autoSpaceDN w:val="0"/>
        <w:adjustRightInd w:val="0"/>
        <w:rPr>
          <w:rFonts w:ascii="Arial" w:hAnsi="Arial" w:cs="Arial"/>
          <w:color w:val="000000"/>
        </w:rPr>
      </w:pPr>
    </w:p>
    <w:p w14:paraId="36496012" w14:textId="222DF3E8" w:rsidR="005F5547" w:rsidRPr="002418A3" w:rsidRDefault="005F5547" w:rsidP="005F5547">
      <w:pPr>
        <w:autoSpaceDE w:val="0"/>
        <w:autoSpaceDN w:val="0"/>
        <w:adjustRightInd w:val="0"/>
        <w:rPr>
          <w:rFonts w:ascii="Arial" w:hAnsi="Arial" w:cs="Arial"/>
          <w:color w:val="000000"/>
        </w:rPr>
      </w:pPr>
      <w:r w:rsidRPr="002418A3">
        <w:rPr>
          <w:rFonts w:ascii="Arial" w:hAnsi="Arial" w:cs="Arial"/>
          <w:color w:val="000000"/>
          <w:highlight w:val="yellow"/>
        </w:rPr>
        <w:t>(He/She)</w:t>
      </w:r>
      <w:r w:rsidRPr="002418A3">
        <w:rPr>
          <w:rFonts w:ascii="Arial" w:hAnsi="Arial" w:cs="Arial"/>
          <w:color w:val="000000"/>
        </w:rPr>
        <w:t xml:space="preserve"> assumes a one-year term representing Region </w:t>
      </w:r>
      <w:r w:rsidRPr="002418A3">
        <w:rPr>
          <w:rFonts w:ascii="Arial" w:hAnsi="Arial" w:cs="Arial"/>
          <w:color w:val="000000"/>
          <w:highlight w:val="yellow"/>
        </w:rPr>
        <w:t>(#)</w:t>
      </w:r>
      <w:r w:rsidRPr="002418A3">
        <w:rPr>
          <w:rFonts w:ascii="Arial" w:hAnsi="Arial" w:cs="Arial"/>
          <w:color w:val="000000"/>
        </w:rPr>
        <w:t xml:space="preserve"> of HFMA, which includes chapters in </w:t>
      </w:r>
      <w:r w:rsidRPr="002418A3">
        <w:rPr>
          <w:rFonts w:ascii="Arial" w:hAnsi="Arial" w:cs="Arial"/>
          <w:color w:val="000000"/>
          <w:highlight w:val="yellow"/>
        </w:rPr>
        <w:t>(list states</w:t>
      </w:r>
      <w:r w:rsidR="002418A3" w:rsidRPr="002418A3">
        <w:rPr>
          <w:rFonts w:ascii="Arial" w:hAnsi="Arial" w:cs="Arial"/>
          <w:color w:val="000000"/>
          <w:highlight w:val="yellow"/>
        </w:rPr>
        <w:t xml:space="preserve"> in region</w:t>
      </w:r>
      <w:r w:rsidRPr="002418A3">
        <w:rPr>
          <w:rFonts w:ascii="Arial" w:hAnsi="Arial" w:cs="Arial"/>
          <w:color w:val="000000"/>
          <w:highlight w:val="yellow"/>
        </w:rPr>
        <w:t>)</w:t>
      </w:r>
      <w:r w:rsidRPr="002418A3">
        <w:rPr>
          <w:rFonts w:ascii="Arial" w:hAnsi="Arial" w:cs="Arial"/>
          <w:color w:val="000000"/>
        </w:rPr>
        <w:t xml:space="preserve">. </w:t>
      </w:r>
      <w:r w:rsidRPr="002418A3">
        <w:rPr>
          <w:rFonts w:ascii="Arial" w:hAnsi="Arial" w:cs="Arial"/>
          <w:color w:val="000000"/>
          <w:highlight w:val="yellow"/>
        </w:rPr>
        <w:t>(Regional Executive’s Name)</w:t>
      </w:r>
      <w:r w:rsidRPr="002418A3">
        <w:rPr>
          <w:rFonts w:ascii="Arial" w:hAnsi="Arial" w:cs="Arial"/>
          <w:color w:val="000000"/>
        </w:rPr>
        <w:t xml:space="preserve"> is one of </w:t>
      </w:r>
      <w:r w:rsidR="00C40B68" w:rsidRPr="002418A3">
        <w:rPr>
          <w:rFonts w:ascii="Arial" w:hAnsi="Arial" w:cs="Arial"/>
          <w:color w:val="000000"/>
        </w:rPr>
        <w:t>11</w:t>
      </w:r>
      <w:r w:rsidRPr="002418A3">
        <w:rPr>
          <w:rFonts w:ascii="Arial" w:hAnsi="Arial" w:cs="Arial"/>
          <w:color w:val="000000"/>
        </w:rPr>
        <w:t xml:space="preserve"> Regional Executives who will serve HFMA through May 31, </w:t>
      </w:r>
      <w:r w:rsidRPr="002418A3">
        <w:rPr>
          <w:rFonts w:ascii="Arial" w:hAnsi="Arial" w:cs="Arial"/>
          <w:color w:val="000000"/>
          <w:highlight w:val="yellow"/>
        </w:rPr>
        <w:t>(year).</w:t>
      </w:r>
    </w:p>
    <w:p w14:paraId="37F751C8" w14:textId="77777777" w:rsidR="005F5547" w:rsidRPr="002418A3" w:rsidRDefault="005F5547" w:rsidP="005F5547">
      <w:pPr>
        <w:autoSpaceDE w:val="0"/>
        <w:autoSpaceDN w:val="0"/>
        <w:adjustRightInd w:val="0"/>
        <w:rPr>
          <w:rFonts w:ascii="Arial" w:hAnsi="Arial" w:cs="Arial"/>
          <w:color w:val="000000"/>
        </w:rPr>
      </w:pPr>
    </w:p>
    <w:p w14:paraId="260924D3" w14:textId="77777777" w:rsidR="005F5547" w:rsidRPr="002418A3" w:rsidRDefault="005F5547" w:rsidP="005F5547">
      <w:pPr>
        <w:autoSpaceDE w:val="0"/>
        <w:autoSpaceDN w:val="0"/>
        <w:adjustRightInd w:val="0"/>
        <w:rPr>
          <w:rFonts w:ascii="Arial" w:hAnsi="Arial" w:cs="Arial"/>
          <w:color w:val="000000"/>
        </w:rPr>
      </w:pPr>
      <w:r w:rsidRPr="002418A3">
        <w:rPr>
          <w:rFonts w:ascii="Arial" w:hAnsi="Arial" w:cs="Arial"/>
          <w:color w:val="000000"/>
        </w:rPr>
        <w:t xml:space="preserve">HFMA President and </w:t>
      </w:r>
      <w:smartTag w:uri="urn:schemas-microsoft-com:office:smarttags" w:element="stockticker">
        <w:r w:rsidRPr="002418A3">
          <w:rPr>
            <w:rFonts w:ascii="Arial" w:hAnsi="Arial" w:cs="Arial"/>
            <w:color w:val="000000"/>
          </w:rPr>
          <w:t>CEO</w:t>
        </w:r>
      </w:smartTag>
      <w:r w:rsidRPr="002418A3">
        <w:rPr>
          <w:rFonts w:ascii="Arial" w:hAnsi="Arial" w:cs="Arial"/>
          <w:color w:val="000000"/>
        </w:rPr>
        <w:t xml:space="preserve">, </w:t>
      </w:r>
      <w:r w:rsidR="00C40B68" w:rsidRPr="002418A3">
        <w:rPr>
          <w:rFonts w:ascii="Arial" w:hAnsi="Arial" w:cs="Arial"/>
          <w:color w:val="000000"/>
        </w:rPr>
        <w:t>Joseph J. Fifer, FHFMA, CPA,</w:t>
      </w:r>
      <w:r w:rsidRPr="002418A3">
        <w:rPr>
          <w:rFonts w:ascii="Arial" w:hAnsi="Arial" w:cs="Arial"/>
          <w:color w:val="000000"/>
        </w:rPr>
        <w:t xml:space="preserve"> says, “Because of </w:t>
      </w:r>
      <w:r w:rsidRPr="002418A3">
        <w:rPr>
          <w:rFonts w:ascii="Arial" w:hAnsi="Arial" w:cs="Arial"/>
          <w:color w:val="000000"/>
          <w:highlight w:val="yellow"/>
        </w:rPr>
        <w:t>(his/her)</w:t>
      </w:r>
      <w:r w:rsidRPr="002418A3">
        <w:rPr>
          <w:rFonts w:ascii="Arial" w:hAnsi="Arial" w:cs="Arial"/>
          <w:color w:val="000000"/>
        </w:rPr>
        <w:t xml:space="preserve"> excellent leadership skills, </w:t>
      </w:r>
      <w:r w:rsidRPr="002418A3">
        <w:rPr>
          <w:rFonts w:ascii="Arial" w:hAnsi="Arial" w:cs="Arial"/>
          <w:color w:val="000000"/>
          <w:highlight w:val="yellow"/>
        </w:rPr>
        <w:t>(Regional Executive’s Name)</w:t>
      </w:r>
      <w:r w:rsidRPr="002418A3">
        <w:rPr>
          <w:rFonts w:ascii="Arial" w:hAnsi="Arial" w:cs="Arial"/>
          <w:color w:val="000000"/>
        </w:rPr>
        <w:t xml:space="preserve"> will be an asset to Region </w:t>
      </w:r>
      <w:r w:rsidRPr="002418A3">
        <w:rPr>
          <w:rFonts w:ascii="Arial" w:hAnsi="Arial" w:cs="Arial"/>
          <w:color w:val="000000"/>
          <w:highlight w:val="yellow"/>
        </w:rPr>
        <w:t>(#)</w:t>
      </w:r>
      <w:r w:rsidRPr="002418A3">
        <w:rPr>
          <w:rFonts w:ascii="Arial" w:hAnsi="Arial" w:cs="Arial"/>
          <w:color w:val="000000"/>
        </w:rPr>
        <w:t xml:space="preserve"> as well as the Association. As a member of the Regional Executive Council, </w:t>
      </w:r>
      <w:r w:rsidRPr="002418A3">
        <w:rPr>
          <w:rFonts w:ascii="Arial" w:hAnsi="Arial" w:cs="Arial"/>
          <w:color w:val="000000"/>
          <w:highlight w:val="yellow"/>
        </w:rPr>
        <w:t>(Regional Executive’s Name)</w:t>
      </w:r>
      <w:r w:rsidRPr="002418A3">
        <w:rPr>
          <w:rFonts w:ascii="Arial" w:hAnsi="Arial" w:cs="Arial"/>
          <w:color w:val="000000"/>
        </w:rPr>
        <w:t xml:space="preserve"> will provide guidance on timely issues affecting HFMA’s chapters.”</w:t>
      </w:r>
    </w:p>
    <w:p w14:paraId="47D66AD9" w14:textId="77777777" w:rsidR="005F5547" w:rsidRPr="002418A3" w:rsidRDefault="005F5547" w:rsidP="005F5547">
      <w:pPr>
        <w:autoSpaceDE w:val="0"/>
        <w:autoSpaceDN w:val="0"/>
        <w:adjustRightInd w:val="0"/>
        <w:rPr>
          <w:rFonts w:ascii="Arial" w:hAnsi="Arial" w:cs="Arial"/>
          <w:color w:val="000000"/>
        </w:rPr>
      </w:pPr>
    </w:p>
    <w:p w14:paraId="07CDE984" w14:textId="77777777" w:rsidR="005F5547" w:rsidRPr="002418A3" w:rsidRDefault="005F5547" w:rsidP="005F5547">
      <w:pPr>
        <w:autoSpaceDE w:val="0"/>
        <w:autoSpaceDN w:val="0"/>
        <w:adjustRightInd w:val="0"/>
        <w:rPr>
          <w:rFonts w:ascii="Arial" w:hAnsi="Arial" w:cs="Arial"/>
          <w:color w:val="000000"/>
        </w:rPr>
      </w:pPr>
      <w:r w:rsidRPr="002418A3">
        <w:rPr>
          <w:rFonts w:ascii="Arial" w:hAnsi="Arial" w:cs="Arial"/>
          <w:color w:val="000000"/>
          <w:highlight w:val="yellow"/>
        </w:rPr>
        <w:t>(Add a paragraph about Regional Executive’s career background and HFMA history.)</w:t>
      </w:r>
    </w:p>
    <w:p w14:paraId="018428E6" w14:textId="77777777" w:rsidR="005F5547" w:rsidRPr="002418A3" w:rsidRDefault="005F5547" w:rsidP="005F5547">
      <w:pPr>
        <w:autoSpaceDE w:val="0"/>
        <w:autoSpaceDN w:val="0"/>
        <w:adjustRightInd w:val="0"/>
        <w:rPr>
          <w:rFonts w:ascii="Arial" w:hAnsi="Arial" w:cs="Arial"/>
          <w:b/>
          <w:bCs/>
          <w:color w:val="000000"/>
        </w:rPr>
      </w:pPr>
    </w:p>
    <w:p w14:paraId="4621BF05" w14:textId="179DFDDE" w:rsidR="005F5547" w:rsidRPr="002418A3" w:rsidRDefault="005F5547" w:rsidP="005F5547">
      <w:pPr>
        <w:autoSpaceDE w:val="0"/>
        <w:autoSpaceDN w:val="0"/>
        <w:adjustRightInd w:val="0"/>
        <w:rPr>
          <w:rFonts w:ascii="Arial" w:hAnsi="Arial" w:cs="Arial"/>
          <w:color w:val="000000"/>
        </w:rPr>
      </w:pPr>
      <w:r w:rsidRPr="002418A3">
        <w:rPr>
          <w:rFonts w:ascii="Arial" w:hAnsi="Arial" w:cs="Arial"/>
          <w:color w:val="000000"/>
        </w:rPr>
        <w:t>The</w:t>
      </w:r>
      <w:r w:rsidR="00F20853" w:rsidRPr="002418A3">
        <w:rPr>
          <w:rFonts w:ascii="Arial" w:hAnsi="Arial" w:cs="Arial"/>
          <w:color w:val="000000"/>
        </w:rPr>
        <w:t xml:space="preserve"> </w:t>
      </w:r>
      <w:r w:rsidRPr="002418A3">
        <w:rPr>
          <w:rFonts w:ascii="Arial" w:hAnsi="Arial" w:cs="Arial"/>
          <w:color w:val="000000"/>
        </w:rPr>
        <w:t>regional executives are involved with:</w:t>
      </w:r>
    </w:p>
    <w:p w14:paraId="17A9F6E4" w14:textId="77777777" w:rsidR="005F5547" w:rsidRPr="002418A3" w:rsidRDefault="005F5547" w:rsidP="005F5547">
      <w:pPr>
        <w:numPr>
          <w:ilvl w:val="0"/>
          <w:numId w:val="3"/>
        </w:numPr>
        <w:autoSpaceDE w:val="0"/>
        <w:autoSpaceDN w:val="0"/>
        <w:adjustRightInd w:val="0"/>
        <w:rPr>
          <w:rFonts w:ascii="Arial" w:hAnsi="Arial" w:cs="Arial"/>
        </w:rPr>
      </w:pPr>
      <w:r w:rsidRPr="002418A3">
        <w:rPr>
          <w:rFonts w:ascii="Arial" w:hAnsi="Arial" w:cs="Arial"/>
        </w:rPr>
        <w:t>Policymaking and maintaining compliance authority over the Davis Chapter Management System (DCMS) and the Founders Merit Award Program</w:t>
      </w:r>
    </w:p>
    <w:p w14:paraId="6E71401F" w14:textId="77777777" w:rsidR="005F5547" w:rsidRPr="002418A3" w:rsidRDefault="005F5547" w:rsidP="005F5547">
      <w:pPr>
        <w:pStyle w:val="ListBullet3"/>
        <w:numPr>
          <w:ilvl w:val="0"/>
          <w:numId w:val="3"/>
        </w:numPr>
        <w:rPr>
          <w:rFonts w:ascii="Arial" w:hAnsi="Arial" w:cs="Arial"/>
        </w:rPr>
      </w:pPr>
      <w:r w:rsidRPr="002418A3">
        <w:rPr>
          <w:rFonts w:ascii="Arial" w:hAnsi="Arial" w:cs="Arial"/>
        </w:rPr>
        <w:t>Monitoring the performance of chapters within the region</w:t>
      </w:r>
    </w:p>
    <w:p w14:paraId="09B5E76A" w14:textId="77777777" w:rsidR="005F5547" w:rsidRPr="002418A3" w:rsidRDefault="005F5547" w:rsidP="005F5547">
      <w:pPr>
        <w:pStyle w:val="ListBullet3"/>
        <w:numPr>
          <w:ilvl w:val="0"/>
          <w:numId w:val="3"/>
        </w:numPr>
        <w:rPr>
          <w:rFonts w:ascii="Arial" w:hAnsi="Arial" w:cs="Arial"/>
        </w:rPr>
      </w:pPr>
      <w:r w:rsidRPr="002418A3">
        <w:rPr>
          <w:rFonts w:ascii="Arial" w:hAnsi="Arial" w:cs="Arial"/>
        </w:rPr>
        <w:t>Assisting chapter leaders in serving members</w:t>
      </w:r>
    </w:p>
    <w:p w14:paraId="227B949E" w14:textId="77777777" w:rsidR="005F5547" w:rsidRPr="002418A3" w:rsidRDefault="005F5547" w:rsidP="005F5547">
      <w:pPr>
        <w:pStyle w:val="ListBullet3"/>
        <w:numPr>
          <w:ilvl w:val="0"/>
          <w:numId w:val="3"/>
        </w:numPr>
        <w:rPr>
          <w:rFonts w:ascii="Arial" w:hAnsi="Arial" w:cs="Arial"/>
        </w:rPr>
      </w:pPr>
      <w:r w:rsidRPr="002418A3">
        <w:rPr>
          <w:rFonts w:ascii="Arial" w:hAnsi="Arial" w:cs="Arial"/>
        </w:rPr>
        <w:t>Convening and organizing meetings of the regional leadership</w:t>
      </w:r>
    </w:p>
    <w:p w14:paraId="7A013355" w14:textId="77777777" w:rsidR="005F5547" w:rsidRPr="002418A3" w:rsidRDefault="005F5547" w:rsidP="005F5547">
      <w:pPr>
        <w:pStyle w:val="ListBullet3"/>
        <w:numPr>
          <w:ilvl w:val="0"/>
          <w:numId w:val="3"/>
        </w:numPr>
        <w:rPr>
          <w:rFonts w:ascii="Arial" w:hAnsi="Arial" w:cs="Arial"/>
        </w:rPr>
      </w:pPr>
      <w:r w:rsidRPr="002418A3">
        <w:rPr>
          <w:rFonts w:ascii="Arial" w:hAnsi="Arial" w:cs="Arial"/>
        </w:rPr>
        <w:t>Fostering effective communication between HFMA and its chapters</w:t>
      </w:r>
    </w:p>
    <w:p w14:paraId="1B1B3E17" w14:textId="77777777" w:rsidR="005F5547" w:rsidRPr="002418A3" w:rsidRDefault="005F5547" w:rsidP="005F5547">
      <w:pPr>
        <w:pStyle w:val="ListBullet3"/>
        <w:numPr>
          <w:ilvl w:val="0"/>
          <w:numId w:val="3"/>
        </w:numPr>
        <w:rPr>
          <w:rFonts w:ascii="Arial" w:hAnsi="Arial" w:cs="Arial"/>
        </w:rPr>
      </w:pPr>
      <w:r w:rsidRPr="002418A3">
        <w:rPr>
          <w:rFonts w:ascii="Arial" w:hAnsi="Arial" w:cs="Arial"/>
        </w:rPr>
        <w:t>Expressing the needs and interests of the region’s chapter leaders on the Regional Executive Council to the HFMA Board of Directors and staff</w:t>
      </w:r>
    </w:p>
    <w:p w14:paraId="7F29B5B8" w14:textId="77777777" w:rsidR="005F5547" w:rsidRPr="002418A3" w:rsidRDefault="005F5547" w:rsidP="005F5547">
      <w:pPr>
        <w:autoSpaceDE w:val="0"/>
        <w:autoSpaceDN w:val="0"/>
        <w:adjustRightInd w:val="0"/>
        <w:rPr>
          <w:rFonts w:ascii="Arial" w:hAnsi="Arial" w:cs="Arial"/>
          <w:b/>
          <w:bCs/>
          <w:color w:val="000000"/>
          <w:sz w:val="20"/>
          <w:szCs w:val="20"/>
        </w:rPr>
      </w:pPr>
    </w:p>
    <w:p w14:paraId="7E2D4AFA" w14:textId="77777777" w:rsidR="00A26273" w:rsidRPr="002418A3" w:rsidRDefault="00A26273" w:rsidP="00A26273">
      <w:pPr>
        <w:autoSpaceDE w:val="0"/>
        <w:autoSpaceDN w:val="0"/>
        <w:adjustRightInd w:val="0"/>
        <w:jc w:val="center"/>
        <w:rPr>
          <w:rFonts w:ascii="Arial" w:hAnsi="Arial" w:cs="Arial"/>
          <w:b/>
          <w:bCs/>
          <w:color w:val="000000"/>
          <w:sz w:val="20"/>
          <w:szCs w:val="20"/>
        </w:rPr>
      </w:pPr>
      <w:r w:rsidRPr="002418A3">
        <w:rPr>
          <w:rFonts w:ascii="Arial" w:hAnsi="Arial" w:cs="Arial"/>
          <w:b/>
          <w:bCs/>
          <w:color w:val="000000"/>
          <w:sz w:val="20"/>
          <w:szCs w:val="20"/>
        </w:rPr>
        <w:t># # #</w:t>
      </w:r>
    </w:p>
    <w:p w14:paraId="2AA251D5" w14:textId="77777777" w:rsidR="005F5547" w:rsidRPr="002418A3" w:rsidRDefault="005F5547" w:rsidP="005F5547">
      <w:pPr>
        <w:autoSpaceDE w:val="0"/>
        <w:autoSpaceDN w:val="0"/>
        <w:adjustRightInd w:val="0"/>
        <w:rPr>
          <w:rFonts w:ascii="Arial" w:hAnsi="Arial" w:cs="Arial"/>
          <w:b/>
          <w:bCs/>
          <w:color w:val="000000"/>
          <w:sz w:val="20"/>
          <w:szCs w:val="20"/>
        </w:rPr>
      </w:pPr>
      <w:r w:rsidRPr="002418A3">
        <w:rPr>
          <w:rFonts w:ascii="Arial" w:hAnsi="Arial" w:cs="Arial"/>
          <w:b/>
          <w:bCs/>
          <w:color w:val="000000"/>
          <w:sz w:val="20"/>
          <w:szCs w:val="20"/>
        </w:rPr>
        <w:t>About HFMA:</w:t>
      </w:r>
    </w:p>
    <w:p w14:paraId="54FBDAB8" w14:textId="5D0297F0" w:rsidR="002418A3" w:rsidRDefault="002418A3" w:rsidP="002418A3">
      <w:pPr>
        <w:rPr>
          <w:rFonts w:ascii="Arial" w:eastAsia="Calibri" w:hAnsi="Arial" w:cs="Arial"/>
          <w:color w:val="444444"/>
          <w:sz w:val="20"/>
          <w:szCs w:val="20"/>
          <w:shd w:val="clear" w:color="auto" w:fill="FFFFFF"/>
        </w:rPr>
      </w:pPr>
      <w:r w:rsidRPr="002418A3">
        <w:rPr>
          <w:rFonts w:ascii="Arial" w:eastAsia="Calibri" w:hAnsi="Arial" w:cs="Arial"/>
          <w:color w:val="444444"/>
          <w:sz w:val="20"/>
          <w:szCs w:val="20"/>
          <w:shd w:val="clear" w:color="auto" w:fill="FFFFFF"/>
        </w:rPr>
        <w:t>The </w:t>
      </w:r>
      <w:hyperlink r:id="rId8" w:tgtFrame="_self" w:history="1">
        <w:r w:rsidRPr="002418A3">
          <w:rPr>
            <w:rFonts w:ascii="Arial" w:eastAsia="Calibri" w:hAnsi="Arial" w:cs="Arial"/>
            <w:color w:val="00A7E0"/>
            <w:sz w:val="20"/>
            <w:szCs w:val="20"/>
            <w:u w:val="single"/>
            <w:shd w:val="clear" w:color="auto" w:fill="FFFFFF"/>
          </w:rPr>
          <w:t>Healthcare Financial Management Association</w:t>
        </w:r>
      </w:hyperlink>
      <w:r w:rsidRPr="002418A3">
        <w:rPr>
          <w:rFonts w:ascii="Arial" w:eastAsia="Calibri" w:hAnsi="Arial" w:cs="Arial"/>
          <w:color w:val="444444"/>
          <w:sz w:val="20"/>
          <w:szCs w:val="20"/>
          <w:shd w:val="clear" w:color="auto" w:fill="FFFFFF"/>
        </w:rPr>
        <w:t> (HFMA) is the nation's premier membership organization for healthcare finance leaders. HFMA builds and supports coalitions with other healthcare associations and industry groups to achieve consensus on solutions for the challenges the U.S. healthcare system faces today. Working with a broad cross-section of stakeholders, HFMA identifies gaps throughout the healthcare delivery system and bridges them through the establishment and sharing of knowledge and best practices. We help healthcare stakeholders achieve optimal results by creating and providing education, analysis, and practical tools and solutions. Our mission is to lead the financial management of health care.   </w:t>
      </w:r>
    </w:p>
    <w:p w14:paraId="478BBCE3" w14:textId="77777777" w:rsidR="002418A3" w:rsidRPr="002418A3" w:rsidRDefault="002418A3" w:rsidP="002418A3">
      <w:pPr>
        <w:rPr>
          <w:rFonts w:ascii="Calibri" w:eastAsia="Calibri" w:hAnsi="Calibri" w:cs="Calibri"/>
          <w:sz w:val="20"/>
          <w:szCs w:val="20"/>
        </w:rPr>
      </w:pPr>
      <w:bookmarkStart w:id="0" w:name="_GoBack"/>
      <w:bookmarkEnd w:id="0"/>
    </w:p>
    <w:p w14:paraId="5A1B0AF3" w14:textId="77777777" w:rsidR="00A26273" w:rsidRPr="002418A3" w:rsidRDefault="00A26273" w:rsidP="00A26273">
      <w:pPr>
        <w:autoSpaceDE w:val="0"/>
        <w:autoSpaceDN w:val="0"/>
        <w:adjustRightInd w:val="0"/>
        <w:jc w:val="center"/>
        <w:rPr>
          <w:rFonts w:ascii="Arial" w:hAnsi="Arial" w:cs="Arial"/>
          <w:b/>
          <w:bCs/>
          <w:color w:val="000000"/>
          <w:sz w:val="20"/>
          <w:szCs w:val="20"/>
        </w:rPr>
      </w:pPr>
      <w:r w:rsidRPr="002418A3">
        <w:rPr>
          <w:rFonts w:ascii="Arial" w:hAnsi="Arial" w:cs="Arial"/>
          <w:b/>
          <w:bCs/>
          <w:color w:val="000000"/>
          <w:sz w:val="20"/>
          <w:szCs w:val="20"/>
        </w:rPr>
        <w:t># # #</w:t>
      </w:r>
    </w:p>
    <w:p w14:paraId="5A7FFF24" w14:textId="77777777" w:rsidR="00F13CF4" w:rsidRPr="002418A3" w:rsidRDefault="00F13CF4" w:rsidP="00A26273">
      <w:pPr>
        <w:jc w:val="center"/>
        <w:rPr>
          <w:rFonts w:ascii="Arial" w:hAnsi="Arial" w:cs="Arial"/>
        </w:rPr>
      </w:pPr>
    </w:p>
    <w:sectPr w:rsidR="00F13CF4" w:rsidRPr="002418A3">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0DA6F640"/>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17327EF4"/>
    <w:multiLevelType w:val="hybridMultilevel"/>
    <w:tmpl w:val="3EA6D9AA"/>
    <w:lvl w:ilvl="0" w:tplc="3990CC42">
      <w:start w:val="1"/>
      <w:numFmt w:val="bullet"/>
      <w:pStyle w:val="ListBullet3"/>
      <w:lvlText w:val=""/>
      <w:lvlJc w:val="left"/>
      <w:pPr>
        <w:tabs>
          <w:tab w:val="num" w:pos="1152"/>
        </w:tabs>
        <w:ind w:left="1152" w:hanging="288"/>
      </w:pPr>
      <w:rPr>
        <w:rFonts w:ascii="Symbol" w:hAnsi="Symbol" w:hint="default"/>
        <w:outline/>
        <w:emboss w:val="0"/>
        <w:imprint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BDB6629"/>
    <w:multiLevelType w:val="hybridMultilevel"/>
    <w:tmpl w:val="92A8A00C"/>
    <w:lvl w:ilvl="0" w:tplc="74A6763A">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AEITIwMDC1NDYyUdpeDU4uLM/DyQAsNaAFC3vMosAAAA"/>
  </w:docVars>
  <w:rsids>
    <w:rsidRoot w:val="005F5547"/>
    <w:rsid w:val="0000136C"/>
    <w:rsid w:val="0000157A"/>
    <w:rsid w:val="00004CCC"/>
    <w:rsid w:val="00007273"/>
    <w:rsid w:val="00012EB8"/>
    <w:rsid w:val="0001528B"/>
    <w:rsid w:val="00032908"/>
    <w:rsid w:val="00034CDD"/>
    <w:rsid w:val="00034F53"/>
    <w:rsid w:val="00035EAF"/>
    <w:rsid w:val="00040446"/>
    <w:rsid w:val="0004185C"/>
    <w:rsid w:val="00042382"/>
    <w:rsid w:val="00046AED"/>
    <w:rsid w:val="00053182"/>
    <w:rsid w:val="00055633"/>
    <w:rsid w:val="00066065"/>
    <w:rsid w:val="00066CC0"/>
    <w:rsid w:val="0007196A"/>
    <w:rsid w:val="00076F17"/>
    <w:rsid w:val="000838C9"/>
    <w:rsid w:val="000852D2"/>
    <w:rsid w:val="000874CB"/>
    <w:rsid w:val="000879FF"/>
    <w:rsid w:val="0009405A"/>
    <w:rsid w:val="000940C4"/>
    <w:rsid w:val="000A1F04"/>
    <w:rsid w:val="000A3FC0"/>
    <w:rsid w:val="000A5E86"/>
    <w:rsid w:val="000B3387"/>
    <w:rsid w:val="000B5BAF"/>
    <w:rsid w:val="000C5C4F"/>
    <w:rsid w:val="000D72E0"/>
    <w:rsid w:val="000D784D"/>
    <w:rsid w:val="000E284F"/>
    <w:rsid w:val="000E61E2"/>
    <w:rsid w:val="000F1D3E"/>
    <w:rsid w:val="000F3146"/>
    <w:rsid w:val="000F35EF"/>
    <w:rsid w:val="000F3632"/>
    <w:rsid w:val="000F52BA"/>
    <w:rsid w:val="000F6777"/>
    <w:rsid w:val="001022E8"/>
    <w:rsid w:val="00103C6C"/>
    <w:rsid w:val="00105CE5"/>
    <w:rsid w:val="00112B58"/>
    <w:rsid w:val="00116E6F"/>
    <w:rsid w:val="0011735B"/>
    <w:rsid w:val="00120A08"/>
    <w:rsid w:val="0012165B"/>
    <w:rsid w:val="00122588"/>
    <w:rsid w:val="001230B0"/>
    <w:rsid w:val="00125B64"/>
    <w:rsid w:val="00127CCD"/>
    <w:rsid w:val="001309DE"/>
    <w:rsid w:val="00130ECD"/>
    <w:rsid w:val="00133623"/>
    <w:rsid w:val="00135729"/>
    <w:rsid w:val="00146352"/>
    <w:rsid w:val="001468BE"/>
    <w:rsid w:val="001475DB"/>
    <w:rsid w:val="00153909"/>
    <w:rsid w:val="001556A9"/>
    <w:rsid w:val="001633B0"/>
    <w:rsid w:val="00164A69"/>
    <w:rsid w:val="00165CAB"/>
    <w:rsid w:val="00166926"/>
    <w:rsid w:val="0016798E"/>
    <w:rsid w:val="00171AE4"/>
    <w:rsid w:val="00174106"/>
    <w:rsid w:val="001771BD"/>
    <w:rsid w:val="00182C45"/>
    <w:rsid w:val="0018586C"/>
    <w:rsid w:val="00186080"/>
    <w:rsid w:val="00186752"/>
    <w:rsid w:val="00187295"/>
    <w:rsid w:val="00192DEF"/>
    <w:rsid w:val="00192EFA"/>
    <w:rsid w:val="00193242"/>
    <w:rsid w:val="0019774D"/>
    <w:rsid w:val="001A5ECD"/>
    <w:rsid w:val="001A6A21"/>
    <w:rsid w:val="001B0CC6"/>
    <w:rsid w:val="001B21FD"/>
    <w:rsid w:val="001C11DD"/>
    <w:rsid w:val="001C3187"/>
    <w:rsid w:val="001C3A7E"/>
    <w:rsid w:val="001C5327"/>
    <w:rsid w:val="001C73DE"/>
    <w:rsid w:val="001D24EC"/>
    <w:rsid w:val="001D7DE4"/>
    <w:rsid w:val="001E136E"/>
    <w:rsid w:val="001E1A52"/>
    <w:rsid w:val="001E6C62"/>
    <w:rsid w:val="001F2EDD"/>
    <w:rsid w:val="001F38C3"/>
    <w:rsid w:val="001F6C3F"/>
    <w:rsid w:val="0020020F"/>
    <w:rsid w:val="00203D52"/>
    <w:rsid w:val="00205FB9"/>
    <w:rsid w:val="0021001E"/>
    <w:rsid w:val="00215255"/>
    <w:rsid w:val="00215D37"/>
    <w:rsid w:val="00222B13"/>
    <w:rsid w:val="0023087C"/>
    <w:rsid w:val="00232B21"/>
    <w:rsid w:val="002342EF"/>
    <w:rsid w:val="00235852"/>
    <w:rsid w:val="002408B8"/>
    <w:rsid w:val="002418A3"/>
    <w:rsid w:val="0024295A"/>
    <w:rsid w:val="00246D5A"/>
    <w:rsid w:val="0025208F"/>
    <w:rsid w:val="00254707"/>
    <w:rsid w:val="00255BCE"/>
    <w:rsid w:val="002563BF"/>
    <w:rsid w:val="0026055E"/>
    <w:rsid w:val="002636DF"/>
    <w:rsid w:val="00267083"/>
    <w:rsid w:val="002674F8"/>
    <w:rsid w:val="00272880"/>
    <w:rsid w:val="002757E0"/>
    <w:rsid w:val="00282B23"/>
    <w:rsid w:val="0028367C"/>
    <w:rsid w:val="00286231"/>
    <w:rsid w:val="00287EDF"/>
    <w:rsid w:val="00292782"/>
    <w:rsid w:val="002A62C3"/>
    <w:rsid w:val="002B09F9"/>
    <w:rsid w:val="002B682A"/>
    <w:rsid w:val="002B6918"/>
    <w:rsid w:val="002C132F"/>
    <w:rsid w:val="002C5A8B"/>
    <w:rsid w:val="002C71C3"/>
    <w:rsid w:val="002D0A6A"/>
    <w:rsid w:val="002D3D9F"/>
    <w:rsid w:val="002D4D30"/>
    <w:rsid w:val="002E07DA"/>
    <w:rsid w:val="002E47BD"/>
    <w:rsid w:val="002E4D30"/>
    <w:rsid w:val="002E58E2"/>
    <w:rsid w:val="002E605F"/>
    <w:rsid w:val="002F4EDD"/>
    <w:rsid w:val="002F67FC"/>
    <w:rsid w:val="00300C08"/>
    <w:rsid w:val="00306371"/>
    <w:rsid w:val="00306CB2"/>
    <w:rsid w:val="00313C65"/>
    <w:rsid w:val="0031582F"/>
    <w:rsid w:val="003304E6"/>
    <w:rsid w:val="00332CBE"/>
    <w:rsid w:val="00334AA1"/>
    <w:rsid w:val="0034337A"/>
    <w:rsid w:val="003500A6"/>
    <w:rsid w:val="0035226C"/>
    <w:rsid w:val="00353BE8"/>
    <w:rsid w:val="00362E69"/>
    <w:rsid w:val="003661FA"/>
    <w:rsid w:val="0038267C"/>
    <w:rsid w:val="003843D4"/>
    <w:rsid w:val="003941B2"/>
    <w:rsid w:val="00395EA0"/>
    <w:rsid w:val="003A3B8E"/>
    <w:rsid w:val="003B491F"/>
    <w:rsid w:val="003B7D6E"/>
    <w:rsid w:val="003C06C3"/>
    <w:rsid w:val="003C612D"/>
    <w:rsid w:val="003C7874"/>
    <w:rsid w:val="003D54B3"/>
    <w:rsid w:val="003D7E56"/>
    <w:rsid w:val="003E3925"/>
    <w:rsid w:val="003E5870"/>
    <w:rsid w:val="003E7203"/>
    <w:rsid w:val="003E72B7"/>
    <w:rsid w:val="003E7903"/>
    <w:rsid w:val="003F0889"/>
    <w:rsid w:val="003F0DFD"/>
    <w:rsid w:val="003F25A2"/>
    <w:rsid w:val="003F3C3F"/>
    <w:rsid w:val="003F49B1"/>
    <w:rsid w:val="00400BF7"/>
    <w:rsid w:val="00404512"/>
    <w:rsid w:val="00407515"/>
    <w:rsid w:val="004216B4"/>
    <w:rsid w:val="00427543"/>
    <w:rsid w:val="0043112E"/>
    <w:rsid w:val="00433266"/>
    <w:rsid w:val="00436182"/>
    <w:rsid w:val="004376A0"/>
    <w:rsid w:val="004378BF"/>
    <w:rsid w:val="00451129"/>
    <w:rsid w:val="00453884"/>
    <w:rsid w:val="004629C0"/>
    <w:rsid w:val="00462F74"/>
    <w:rsid w:val="0047733A"/>
    <w:rsid w:val="00482D82"/>
    <w:rsid w:val="00486DED"/>
    <w:rsid w:val="00492D3F"/>
    <w:rsid w:val="0049694E"/>
    <w:rsid w:val="004A49EF"/>
    <w:rsid w:val="004B40ED"/>
    <w:rsid w:val="004C0A8A"/>
    <w:rsid w:val="004C1A2B"/>
    <w:rsid w:val="004C442D"/>
    <w:rsid w:val="004D0390"/>
    <w:rsid w:val="004D216C"/>
    <w:rsid w:val="004D5630"/>
    <w:rsid w:val="004E319F"/>
    <w:rsid w:val="004E487F"/>
    <w:rsid w:val="004F058B"/>
    <w:rsid w:val="004F0FCD"/>
    <w:rsid w:val="004F2B4B"/>
    <w:rsid w:val="004F71AA"/>
    <w:rsid w:val="00506BA8"/>
    <w:rsid w:val="00513DB8"/>
    <w:rsid w:val="0051493A"/>
    <w:rsid w:val="0051630F"/>
    <w:rsid w:val="0052139A"/>
    <w:rsid w:val="0052189F"/>
    <w:rsid w:val="00523E85"/>
    <w:rsid w:val="00534D27"/>
    <w:rsid w:val="00540D3C"/>
    <w:rsid w:val="00555CC2"/>
    <w:rsid w:val="0056498D"/>
    <w:rsid w:val="00566769"/>
    <w:rsid w:val="00575A17"/>
    <w:rsid w:val="005802D9"/>
    <w:rsid w:val="0058288E"/>
    <w:rsid w:val="00583472"/>
    <w:rsid w:val="00590013"/>
    <w:rsid w:val="00590B61"/>
    <w:rsid w:val="00593507"/>
    <w:rsid w:val="005952D6"/>
    <w:rsid w:val="00596455"/>
    <w:rsid w:val="005A0CEC"/>
    <w:rsid w:val="005A2689"/>
    <w:rsid w:val="005A404F"/>
    <w:rsid w:val="005A5326"/>
    <w:rsid w:val="005A63FB"/>
    <w:rsid w:val="005C060B"/>
    <w:rsid w:val="005C3AB0"/>
    <w:rsid w:val="005C49E7"/>
    <w:rsid w:val="005C61FA"/>
    <w:rsid w:val="005C72F0"/>
    <w:rsid w:val="005D7495"/>
    <w:rsid w:val="005E44D0"/>
    <w:rsid w:val="005E6444"/>
    <w:rsid w:val="005F4125"/>
    <w:rsid w:val="005F5547"/>
    <w:rsid w:val="005F599E"/>
    <w:rsid w:val="005F7EFD"/>
    <w:rsid w:val="0060786F"/>
    <w:rsid w:val="00613514"/>
    <w:rsid w:val="00613CD5"/>
    <w:rsid w:val="00617CEB"/>
    <w:rsid w:val="00623150"/>
    <w:rsid w:val="0062377F"/>
    <w:rsid w:val="006257A5"/>
    <w:rsid w:val="00630589"/>
    <w:rsid w:val="006324CC"/>
    <w:rsid w:val="00635041"/>
    <w:rsid w:val="00636299"/>
    <w:rsid w:val="0063698E"/>
    <w:rsid w:val="006404A4"/>
    <w:rsid w:val="00640CCD"/>
    <w:rsid w:val="00644C27"/>
    <w:rsid w:val="00651617"/>
    <w:rsid w:val="00656330"/>
    <w:rsid w:val="00666187"/>
    <w:rsid w:val="006704B7"/>
    <w:rsid w:val="00672DB4"/>
    <w:rsid w:val="006905F7"/>
    <w:rsid w:val="00690B37"/>
    <w:rsid w:val="00691499"/>
    <w:rsid w:val="00696D05"/>
    <w:rsid w:val="006A0E7B"/>
    <w:rsid w:val="006A2EEE"/>
    <w:rsid w:val="006A4ACB"/>
    <w:rsid w:val="006A53B7"/>
    <w:rsid w:val="006A79C9"/>
    <w:rsid w:val="006B1907"/>
    <w:rsid w:val="006B22EE"/>
    <w:rsid w:val="006B4CC4"/>
    <w:rsid w:val="006B79AE"/>
    <w:rsid w:val="006C1D49"/>
    <w:rsid w:val="006C2EC4"/>
    <w:rsid w:val="006C4D7A"/>
    <w:rsid w:val="006C5F37"/>
    <w:rsid w:val="006D0A7E"/>
    <w:rsid w:val="006D1746"/>
    <w:rsid w:val="006D5A6B"/>
    <w:rsid w:val="006E4CC3"/>
    <w:rsid w:val="006F106B"/>
    <w:rsid w:val="006F23C0"/>
    <w:rsid w:val="006F34B2"/>
    <w:rsid w:val="00700638"/>
    <w:rsid w:val="00700651"/>
    <w:rsid w:val="007023F4"/>
    <w:rsid w:val="007043BE"/>
    <w:rsid w:val="00704A99"/>
    <w:rsid w:val="007068F0"/>
    <w:rsid w:val="00716EA9"/>
    <w:rsid w:val="00721334"/>
    <w:rsid w:val="00725BBE"/>
    <w:rsid w:val="00727921"/>
    <w:rsid w:val="00746098"/>
    <w:rsid w:val="007507D2"/>
    <w:rsid w:val="00752428"/>
    <w:rsid w:val="0076319B"/>
    <w:rsid w:val="00764586"/>
    <w:rsid w:val="0076754D"/>
    <w:rsid w:val="007679B2"/>
    <w:rsid w:val="00776077"/>
    <w:rsid w:val="007851E6"/>
    <w:rsid w:val="00786586"/>
    <w:rsid w:val="00792C76"/>
    <w:rsid w:val="007A4958"/>
    <w:rsid w:val="007B2E6C"/>
    <w:rsid w:val="007B3034"/>
    <w:rsid w:val="007B64E2"/>
    <w:rsid w:val="007D1788"/>
    <w:rsid w:val="007D64D5"/>
    <w:rsid w:val="007D6598"/>
    <w:rsid w:val="007E2078"/>
    <w:rsid w:val="007E3F2D"/>
    <w:rsid w:val="007E4382"/>
    <w:rsid w:val="007E4DC8"/>
    <w:rsid w:val="0080263E"/>
    <w:rsid w:val="00805083"/>
    <w:rsid w:val="00811DF3"/>
    <w:rsid w:val="00813B6D"/>
    <w:rsid w:val="0081686A"/>
    <w:rsid w:val="00816D7E"/>
    <w:rsid w:val="0082153B"/>
    <w:rsid w:val="00834AA6"/>
    <w:rsid w:val="00835344"/>
    <w:rsid w:val="00837DF7"/>
    <w:rsid w:val="00840F9D"/>
    <w:rsid w:val="00842651"/>
    <w:rsid w:val="008438A9"/>
    <w:rsid w:val="008466B9"/>
    <w:rsid w:val="008500FE"/>
    <w:rsid w:val="00851BA1"/>
    <w:rsid w:val="00852F23"/>
    <w:rsid w:val="00855D8E"/>
    <w:rsid w:val="0086271C"/>
    <w:rsid w:val="0087341C"/>
    <w:rsid w:val="0088057B"/>
    <w:rsid w:val="008808A4"/>
    <w:rsid w:val="0088107A"/>
    <w:rsid w:val="00882510"/>
    <w:rsid w:val="00890A68"/>
    <w:rsid w:val="00890DFA"/>
    <w:rsid w:val="008922E9"/>
    <w:rsid w:val="008977CD"/>
    <w:rsid w:val="008A5579"/>
    <w:rsid w:val="008A7EAD"/>
    <w:rsid w:val="008B5491"/>
    <w:rsid w:val="008C164B"/>
    <w:rsid w:val="008C202B"/>
    <w:rsid w:val="008C7E44"/>
    <w:rsid w:val="008D3B62"/>
    <w:rsid w:val="008E4B31"/>
    <w:rsid w:val="008E5FF2"/>
    <w:rsid w:val="008E64B0"/>
    <w:rsid w:val="008F01DE"/>
    <w:rsid w:val="008F478E"/>
    <w:rsid w:val="00900F07"/>
    <w:rsid w:val="00900FE5"/>
    <w:rsid w:val="0090273B"/>
    <w:rsid w:val="009037AC"/>
    <w:rsid w:val="00906975"/>
    <w:rsid w:val="0091594F"/>
    <w:rsid w:val="00920DC8"/>
    <w:rsid w:val="00922B60"/>
    <w:rsid w:val="00923562"/>
    <w:rsid w:val="00935577"/>
    <w:rsid w:val="00945343"/>
    <w:rsid w:val="0094698C"/>
    <w:rsid w:val="00950891"/>
    <w:rsid w:val="00954700"/>
    <w:rsid w:val="00956EA2"/>
    <w:rsid w:val="00972010"/>
    <w:rsid w:val="00973B85"/>
    <w:rsid w:val="00975F4A"/>
    <w:rsid w:val="00983300"/>
    <w:rsid w:val="00997C94"/>
    <w:rsid w:val="009A1369"/>
    <w:rsid w:val="009B2B39"/>
    <w:rsid w:val="009B5307"/>
    <w:rsid w:val="009B6B99"/>
    <w:rsid w:val="009C546F"/>
    <w:rsid w:val="009C5528"/>
    <w:rsid w:val="009C644B"/>
    <w:rsid w:val="009D121B"/>
    <w:rsid w:val="009D4052"/>
    <w:rsid w:val="009D5BFC"/>
    <w:rsid w:val="009E7618"/>
    <w:rsid w:val="009F78F5"/>
    <w:rsid w:val="00A00F29"/>
    <w:rsid w:val="00A02033"/>
    <w:rsid w:val="00A02617"/>
    <w:rsid w:val="00A075C0"/>
    <w:rsid w:val="00A102DD"/>
    <w:rsid w:val="00A1262C"/>
    <w:rsid w:val="00A2374E"/>
    <w:rsid w:val="00A26273"/>
    <w:rsid w:val="00A276AF"/>
    <w:rsid w:val="00A33034"/>
    <w:rsid w:val="00A348D5"/>
    <w:rsid w:val="00A60BB9"/>
    <w:rsid w:val="00A6240A"/>
    <w:rsid w:val="00A65B71"/>
    <w:rsid w:val="00A66776"/>
    <w:rsid w:val="00A67072"/>
    <w:rsid w:val="00A6782A"/>
    <w:rsid w:val="00A73A1E"/>
    <w:rsid w:val="00A74435"/>
    <w:rsid w:val="00A761FF"/>
    <w:rsid w:val="00A80215"/>
    <w:rsid w:val="00A807C3"/>
    <w:rsid w:val="00A84CA7"/>
    <w:rsid w:val="00A859F9"/>
    <w:rsid w:val="00A85A17"/>
    <w:rsid w:val="00A908C6"/>
    <w:rsid w:val="00A9450B"/>
    <w:rsid w:val="00A94950"/>
    <w:rsid w:val="00A95092"/>
    <w:rsid w:val="00AA6C99"/>
    <w:rsid w:val="00AB380A"/>
    <w:rsid w:val="00AC33AC"/>
    <w:rsid w:val="00AC472F"/>
    <w:rsid w:val="00AC6E5B"/>
    <w:rsid w:val="00AD1F75"/>
    <w:rsid w:val="00AD6A3A"/>
    <w:rsid w:val="00AD7F09"/>
    <w:rsid w:val="00AE58E2"/>
    <w:rsid w:val="00AF0575"/>
    <w:rsid w:val="00AF2E81"/>
    <w:rsid w:val="00AF398C"/>
    <w:rsid w:val="00AF5627"/>
    <w:rsid w:val="00AF6417"/>
    <w:rsid w:val="00B03BBF"/>
    <w:rsid w:val="00B16446"/>
    <w:rsid w:val="00B21CC0"/>
    <w:rsid w:val="00B26C38"/>
    <w:rsid w:val="00B30BEB"/>
    <w:rsid w:val="00B34514"/>
    <w:rsid w:val="00B36892"/>
    <w:rsid w:val="00B436F9"/>
    <w:rsid w:val="00B536FC"/>
    <w:rsid w:val="00B74778"/>
    <w:rsid w:val="00B749C4"/>
    <w:rsid w:val="00B76730"/>
    <w:rsid w:val="00B77E37"/>
    <w:rsid w:val="00B96B42"/>
    <w:rsid w:val="00BB10C6"/>
    <w:rsid w:val="00BC0DCE"/>
    <w:rsid w:val="00BC18E7"/>
    <w:rsid w:val="00BC23C6"/>
    <w:rsid w:val="00BC4CBD"/>
    <w:rsid w:val="00BD0B01"/>
    <w:rsid w:val="00BD57A8"/>
    <w:rsid w:val="00BD7113"/>
    <w:rsid w:val="00BE1DA7"/>
    <w:rsid w:val="00BE3452"/>
    <w:rsid w:val="00BE4C43"/>
    <w:rsid w:val="00BE5F82"/>
    <w:rsid w:val="00BF3DDC"/>
    <w:rsid w:val="00BF6251"/>
    <w:rsid w:val="00C04E9B"/>
    <w:rsid w:val="00C1236F"/>
    <w:rsid w:val="00C1407D"/>
    <w:rsid w:val="00C345BB"/>
    <w:rsid w:val="00C3660A"/>
    <w:rsid w:val="00C373A6"/>
    <w:rsid w:val="00C40B68"/>
    <w:rsid w:val="00C4568E"/>
    <w:rsid w:val="00C457E1"/>
    <w:rsid w:val="00C526F6"/>
    <w:rsid w:val="00C56327"/>
    <w:rsid w:val="00C57DBE"/>
    <w:rsid w:val="00C6123B"/>
    <w:rsid w:val="00C61DB8"/>
    <w:rsid w:val="00C63CED"/>
    <w:rsid w:val="00C64949"/>
    <w:rsid w:val="00C71A98"/>
    <w:rsid w:val="00C8226E"/>
    <w:rsid w:val="00C853CA"/>
    <w:rsid w:val="00C90770"/>
    <w:rsid w:val="00CA34C0"/>
    <w:rsid w:val="00CB43E7"/>
    <w:rsid w:val="00CB5398"/>
    <w:rsid w:val="00CC665B"/>
    <w:rsid w:val="00CC6D5B"/>
    <w:rsid w:val="00CD3743"/>
    <w:rsid w:val="00CD37AE"/>
    <w:rsid w:val="00CD46A9"/>
    <w:rsid w:val="00CE1B08"/>
    <w:rsid w:val="00CE2E7A"/>
    <w:rsid w:val="00CF10FE"/>
    <w:rsid w:val="00D0390C"/>
    <w:rsid w:val="00D302A6"/>
    <w:rsid w:val="00D3127A"/>
    <w:rsid w:val="00D406C8"/>
    <w:rsid w:val="00D46214"/>
    <w:rsid w:val="00D46E60"/>
    <w:rsid w:val="00D47819"/>
    <w:rsid w:val="00D53E65"/>
    <w:rsid w:val="00D6405F"/>
    <w:rsid w:val="00D652A6"/>
    <w:rsid w:val="00D7014C"/>
    <w:rsid w:val="00D72108"/>
    <w:rsid w:val="00D75A3D"/>
    <w:rsid w:val="00D83C88"/>
    <w:rsid w:val="00D872C0"/>
    <w:rsid w:val="00D8749A"/>
    <w:rsid w:val="00D91D25"/>
    <w:rsid w:val="00D946B2"/>
    <w:rsid w:val="00D94BBA"/>
    <w:rsid w:val="00D94D8A"/>
    <w:rsid w:val="00DA13E9"/>
    <w:rsid w:val="00DA1AAB"/>
    <w:rsid w:val="00DB3FB4"/>
    <w:rsid w:val="00DB7F61"/>
    <w:rsid w:val="00DC182D"/>
    <w:rsid w:val="00DC1D91"/>
    <w:rsid w:val="00DD403D"/>
    <w:rsid w:val="00DD5967"/>
    <w:rsid w:val="00DE6286"/>
    <w:rsid w:val="00DE7045"/>
    <w:rsid w:val="00DE7112"/>
    <w:rsid w:val="00DE7749"/>
    <w:rsid w:val="00DF4DA7"/>
    <w:rsid w:val="00DF5F9A"/>
    <w:rsid w:val="00E02924"/>
    <w:rsid w:val="00E02B6D"/>
    <w:rsid w:val="00E06F0A"/>
    <w:rsid w:val="00E10BF1"/>
    <w:rsid w:val="00E17F4C"/>
    <w:rsid w:val="00E2059B"/>
    <w:rsid w:val="00E30B66"/>
    <w:rsid w:val="00E4208D"/>
    <w:rsid w:val="00E4574C"/>
    <w:rsid w:val="00E5442D"/>
    <w:rsid w:val="00E56CD9"/>
    <w:rsid w:val="00E57C0D"/>
    <w:rsid w:val="00E60674"/>
    <w:rsid w:val="00E62872"/>
    <w:rsid w:val="00E7242E"/>
    <w:rsid w:val="00E9309E"/>
    <w:rsid w:val="00E950A1"/>
    <w:rsid w:val="00EA4882"/>
    <w:rsid w:val="00EA7397"/>
    <w:rsid w:val="00EB3787"/>
    <w:rsid w:val="00EB41CD"/>
    <w:rsid w:val="00EB5A75"/>
    <w:rsid w:val="00EC1AFF"/>
    <w:rsid w:val="00EC3A5A"/>
    <w:rsid w:val="00EC4C45"/>
    <w:rsid w:val="00ED5435"/>
    <w:rsid w:val="00EE19C6"/>
    <w:rsid w:val="00EF14D9"/>
    <w:rsid w:val="00EF5BE3"/>
    <w:rsid w:val="00EF6E3D"/>
    <w:rsid w:val="00EF7B63"/>
    <w:rsid w:val="00F0049C"/>
    <w:rsid w:val="00F03987"/>
    <w:rsid w:val="00F04497"/>
    <w:rsid w:val="00F0614F"/>
    <w:rsid w:val="00F10D6F"/>
    <w:rsid w:val="00F13CF4"/>
    <w:rsid w:val="00F1694B"/>
    <w:rsid w:val="00F20853"/>
    <w:rsid w:val="00F220D5"/>
    <w:rsid w:val="00F25083"/>
    <w:rsid w:val="00F260C5"/>
    <w:rsid w:val="00F272EE"/>
    <w:rsid w:val="00F30751"/>
    <w:rsid w:val="00F33D4A"/>
    <w:rsid w:val="00F4254A"/>
    <w:rsid w:val="00F42934"/>
    <w:rsid w:val="00F43EFD"/>
    <w:rsid w:val="00F533FF"/>
    <w:rsid w:val="00F5599E"/>
    <w:rsid w:val="00F622F6"/>
    <w:rsid w:val="00F624C9"/>
    <w:rsid w:val="00F6390A"/>
    <w:rsid w:val="00F65B92"/>
    <w:rsid w:val="00F701D7"/>
    <w:rsid w:val="00F755C8"/>
    <w:rsid w:val="00F80BB4"/>
    <w:rsid w:val="00F83EE1"/>
    <w:rsid w:val="00F85BFA"/>
    <w:rsid w:val="00F9121D"/>
    <w:rsid w:val="00F916B1"/>
    <w:rsid w:val="00F92C5D"/>
    <w:rsid w:val="00F938C0"/>
    <w:rsid w:val="00FA510D"/>
    <w:rsid w:val="00FA6901"/>
    <w:rsid w:val="00FB7195"/>
    <w:rsid w:val="00FB7CC9"/>
    <w:rsid w:val="00FC057A"/>
    <w:rsid w:val="00FC63F0"/>
    <w:rsid w:val="00FD1FD5"/>
    <w:rsid w:val="00FE177C"/>
    <w:rsid w:val="00FE7812"/>
    <w:rsid w:val="00FF6F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1"/>
    </o:shapelayout>
  </w:shapeDefaults>
  <w:decimalSymbol w:val="."/>
  <w:listSeparator w:val=","/>
  <w14:docId w14:val="776487E8"/>
  <w15:chartTrackingRefBased/>
  <w15:docId w15:val="{CBF0634A-FC52-45CC-BE6E-9074B5780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EnvelopeAddress">
    <w:name w:val="envelope address"/>
    <w:basedOn w:val="Normal"/>
    <w:rsid w:val="00103C6C"/>
    <w:pPr>
      <w:framePr w:w="7920" w:h="1980" w:hRule="exact" w:hSpace="180" w:wrap="auto" w:hAnchor="page" w:xAlign="center" w:yAlign="bottom"/>
      <w:ind w:left="2880"/>
    </w:pPr>
    <w:rPr>
      <w:rFonts w:cs="Arial"/>
    </w:rPr>
  </w:style>
  <w:style w:type="paragraph" w:styleId="ListBullet3">
    <w:name w:val="List Bullet 3"/>
    <w:basedOn w:val="Normal"/>
    <w:rsid w:val="005F5547"/>
    <w:pPr>
      <w:numPr>
        <w:numId w:val="2"/>
      </w:numPr>
    </w:pPr>
  </w:style>
  <w:style w:type="character" w:styleId="Strong">
    <w:name w:val="Strong"/>
    <w:basedOn w:val="DefaultParagraphFont"/>
    <w:qFormat/>
    <w:rsid w:val="00F20853"/>
    <w:rPr>
      <w:b/>
      <w:bCs/>
    </w:rPr>
  </w:style>
  <w:style w:type="character" w:styleId="Hyperlink">
    <w:name w:val="Hyperlink"/>
    <w:basedOn w:val="DefaultParagraphFont"/>
    <w:rsid w:val="00F2085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hfma.org/about-hfma.html"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2F4B2000D6F94A8B573DE31E29ADC0" ma:contentTypeVersion="13" ma:contentTypeDescription="Create a new document." ma:contentTypeScope="" ma:versionID="5f3b840476b7369074ff78cb2b0e0d57">
  <xsd:schema xmlns:xsd="http://www.w3.org/2001/XMLSchema" xmlns:xs="http://www.w3.org/2001/XMLSchema" xmlns:p="http://schemas.microsoft.com/office/2006/metadata/properties" xmlns:ns2="5b4b86c5-475f-485b-ac30-381e64ef08ac" xmlns:ns3="c714058f-4a6e-4e5a-8e7b-04766cc098e5" targetNamespace="http://schemas.microsoft.com/office/2006/metadata/properties" ma:root="true" ma:fieldsID="66a92f067cc67a97fad17dd84b953428" ns2:_="" ns3:_="">
    <xsd:import namespace="5b4b86c5-475f-485b-ac30-381e64ef08ac"/>
    <xsd:import namespace="c714058f-4a6e-4e5a-8e7b-04766cc098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Date"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4b86c5-475f-485b-ac30-381e64ef08a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Date" ma:index="13" nillable="true" ma:displayName="Date" ma:default="[today]" ma:format="DateTime" ma:internalName="Date">
      <xsd:simpleType>
        <xsd:restriction base="dms:DateTime"/>
      </xsd:simpleType>
    </xsd:element>
    <xsd:element name="MediaServiceLocation" ma:index="14"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14058f-4a6e-4e5a-8e7b-04766cc098e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 xmlns="5b4b86c5-475f-485b-ac30-381e64ef08ac">2019-10-02T17:50:37+00:00</Date>
  </documentManagement>
</p:properties>
</file>

<file path=customXml/itemProps1.xml><?xml version="1.0" encoding="utf-8"?>
<ds:datastoreItem xmlns:ds="http://schemas.openxmlformats.org/officeDocument/2006/customXml" ds:itemID="{078BD37E-EB50-4DC2-A9F4-2955B5632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4b86c5-475f-485b-ac30-381e64ef08ac"/>
    <ds:schemaRef ds:uri="c714058f-4a6e-4e5a-8e7b-04766cc0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399348-F78E-4B71-AE4E-2D04BEE9F76A}">
  <ds:schemaRefs>
    <ds:schemaRef ds:uri="http://schemas.microsoft.com/sharepoint/v3/contenttype/forms"/>
  </ds:schemaRefs>
</ds:datastoreItem>
</file>

<file path=customXml/itemProps3.xml><?xml version="1.0" encoding="utf-8"?>
<ds:datastoreItem xmlns:ds="http://schemas.openxmlformats.org/officeDocument/2006/customXml" ds:itemID="{7DFDBD17-D2A1-4E89-AE78-BD9882FD7DE6}">
  <ds:schemaRefs>
    <ds:schemaRef ds:uri="http://purl.org/dc/elements/1.1/"/>
    <ds:schemaRef ds:uri="http://schemas.microsoft.com/office/2006/metadata/properties"/>
    <ds:schemaRef ds:uri="http://purl.org/dc/terms/"/>
    <ds:schemaRef ds:uri="http://schemas.openxmlformats.org/package/2006/metadata/core-properties"/>
    <ds:schemaRef ds:uri="5b4b86c5-475f-485b-ac30-381e64ef08ac"/>
    <ds:schemaRef ds:uri="http://schemas.microsoft.com/office/2006/documentManagement/types"/>
    <ds:schemaRef ds:uri="http://schemas.microsoft.com/office/infopath/2007/PartnerControls"/>
    <ds:schemaRef ds:uri="c714058f-4a6e-4e5a-8e7b-04766cc098e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56</Words>
  <Characters>203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Print on HFMA Chapter Letterhead)</vt:lpstr>
    </vt:vector>
  </TitlesOfParts>
  <Company>HFMA</Company>
  <LinksUpToDate>false</LinksUpToDate>
  <CharactersWithSpaces>2384</CharactersWithSpaces>
  <SharedDoc>false</SharedDoc>
  <HLinks>
    <vt:vector size="6" baseType="variant">
      <vt:variant>
        <vt:i4>6226046</vt:i4>
      </vt:variant>
      <vt:variant>
        <vt:i4>0</vt:i4>
      </vt:variant>
      <vt:variant>
        <vt:i4>0</vt:i4>
      </vt:variant>
      <vt:variant>
        <vt:i4>5</vt:i4>
      </vt:variant>
      <vt:variant>
        <vt:lpwstr>mailto:pressroom@hfm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t on HFMA Chapter Letterhead)</dc:title>
  <dc:subject/>
  <dc:creator>pkosar</dc:creator>
  <cp:keywords/>
  <dc:description/>
  <cp:lastModifiedBy>Patricia Kosar</cp:lastModifiedBy>
  <cp:revision>2</cp:revision>
  <dcterms:created xsi:type="dcterms:W3CDTF">2019-10-02T17:50:00Z</dcterms:created>
  <dcterms:modified xsi:type="dcterms:W3CDTF">2019-10-02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2F4B2000D6F94A8B573DE31E29ADC0</vt:lpwstr>
  </property>
</Properties>
</file>